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70021F" w14:textId="366BBE0E" w:rsidR="00EB7F19" w:rsidRPr="00935425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7617D5">
        <w:rPr>
          <w:rFonts w:asciiTheme="minorHAnsi" w:hAnsiTheme="minorHAnsi" w:cstheme="minorHAnsi"/>
          <w:b/>
          <w:bCs/>
          <w:sz w:val="24"/>
          <w:szCs w:val="22"/>
        </w:rPr>
        <w:t>System monitoringu GSM</w:t>
      </w:r>
      <w:r w:rsidR="00925A5B">
        <w:rPr>
          <w:rFonts w:asciiTheme="minorHAnsi" w:hAnsiTheme="minorHAnsi" w:cstheme="minorHAnsi"/>
          <w:b/>
          <w:bCs/>
          <w:sz w:val="24"/>
          <w:szCs w:val="22"/>
        </w:rPr>
        <w:t xml:space="preserve"> – </w:t>
      </w:r>
      <w:r w:rsidR="007617D5">
        <w:rPr>
          <w:rFonts w:asciiTheme="minorHAnsi" w:hAnsiTheme="minorHAnsi" w:cstheme="minorHAnsi"/>
          <w:b/>
          <w:bCs/>
          <w:sz w:val="24"/>
          <w:szCs w:val="22"/>
        </w:rPr>
        <w:t>1 sztuka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FA029DF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/nie)</w:t>
            </w:r>
          </w:p>
        </w:tc>
      </w:tr>
      <w:tr w:rsidR="00CE1542" w:rsidRPr="00C343D0" w14:paraId="3196302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45A82DD5" w:rsidR="00CE1542" w:rsidRPr="007617D5" w:rsidRDefault="007617D5" w:rsidP="000C61B1">
            <w:pPr>
              <w:pStyle w:val="Bezodstpw"/>
              <w:rPr>
                <w:sz w:val="24"/>
                <w:szCs w:val="24"/>
              </w:rPr>
            </w:pPr>
            <w:r w:rsidRPr="007617D5">
              <w:rPr>
                <w:bCs/>
                <w:color w:val="000000"/>
                <w:sz w:val="24"/>
                <w:szCs w:val="24"/>
                <w:lang w:val="pl-PL" w:eastAsia="pl-PL"/>
              </w:rPr>
              <w:t xml:space="preserve">System monitoringu temperatury kompatybilny z system posiadanym przez szpital firmy </w:t>
            </w:r>
            <w:proofErr w:type="spellStart"/>
            <w:r w:rsidRPr="007617D5">
              <w:rPr>
                <w:bCs/>
                <w:color w:val="000000"/>
                <w:sz w:val="24"/>
                <w:szCs w:val="24"/>
                <w:lang w:val="pl-PL" w:eastAsia="pl-PL"/>
              </w:rPr>
              <w:t>Efento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664697B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136F5" w14:textId="7536595F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63999" w14:textId="045C3CD8" w:rsidR="00CE1542" w:rsidRPr="007617D5" w:rsidRDefault="007617D5" w:rsidP="001A618C">
            <w:pPr>
              <w:pStyle w:val="Bezodstpw"/>
              <w:rPr>
                <w:sz w:val="24"/>
                <w:szCs w:val="24"/>
              </w:rPr>
            </w:pPr>
            <w:r w:rsidRPr="007617D5">
              <w:rPr>
                <w:bCs/>
                <w:color w:val="000000"/>
                <w:sz w:val="24"/>
                <w:szCs w:val="24"/>
                <w:lang w:val="pl-PL" w:eastAsia="pl-PL"/>
              </w:rPr>
              <w:t xml:space="preserve">Bezprzewodowy </w:t>
            </w:r>
            <w:r w:rsidRPr="007617D5">
              <w:rPr>
                <w:bCs/>
                <w:color w:val="000000"/>
                <w:sz w:val="24"/>
                <w:szCs w:val="24"/>
                <w:lang w:eastAsia="pl-PL"/>
              </w:rPr>
              <w:t xml:space="preserve">w </w:t>
            </w:r>
            <w:proofErr w:type="spellStart"/>
            <w:r w:rsidRPr="007617D5">
              <w:rPr>
                <w:bCs/>
                <w:color w:val="000000"/>
                <w:sz w:val="24"/>
                <w:szCs w:val="24"/>
                <w:lang w:eastAsia="pl-PL"/>
              </w:rPr>
              <w:t>technologii</w:t>
            </w:r>
            <w:proofErr w:type="spellEnd"/>
            <w:r w:rsidRPr="007617D5">
              <w:rPr>
                <w:bCs/>
                <w:color w:val="000000"/>
                <w:sz w:val="24"/>
                <w:szCs w:val="24"/>
                <w:lang w:eastAsia="pl-PL"/>
              </w:rPr>
              <w:t xml:space="preserve"> </w:t>
            </w:r>
            <w:hyperlink r:id="rId7" w:history="1">
              <w:r w:rsidRPr="007617D5">
                <w:rPr>
                  <w:bCs/>
                  <w:color w:val="000000"/>
                  <w:sz w:val="24"/>
                  <w:szCs w:val="24"/>
                  <w:lang w:val="pl-PL" w:eastAsia="pl-PL"/>
                </w:rPr>
                <w:t xml:space="preserve">Bluetooth </w:t>
              </w:r>
              <w:proofErr w:type="spellStart"/>
              <w:r w:rsidRPr="007617D5">
                <w:rPr>
                  <w:bCs/>
                  <w:color w:val="000000"/>
                  <w:sz w:val="24"/>
                  <w:szCs w:val="24"/>
                  <w:lang w:val="pl-PL" w:eastAsia="pl-PL"/>
                </w:rPr>
                <w:t>Low</w:t>
              </w:r>
              <w:proofErr w:type="spellEnd"/>
              <w:r w:rsidRPr="007617D5">
                <w:rPr>
                  <w:bCs/>
                  <w:color w:val="000000"/>
                  <w:sz w:val="24"/>
                  <w:szCs w:val="24"/>
                  <w:lang w:val="pl-PL" w:eastAsia="pl-PL"/>
                </w:rPr>
                <w:t xml:space="preserve"> </w:t>
              </w:r>
            </w:hyperlink>
            <w:r w:rsidRPr="007617D5">
              <w:rPr>
                <w:bCs/>
                <w:color w:val="000000"/>
                <w:sz w:val="24"/>
                <w:szCs w:val="24"/>
                <w:lang w:val="pl-PL" w:eastAsia="pl-PL"/>
              </w:rPr>
              <w:t xml:space="preserve"> rejestrator temperatury z sondą zewnętrzną do lodówki farmaceutycznej  ze świadectwem wzorcowania zgodnie z normą ISO/IEC 17025</w:t>
            </w:r>
            <w:r>
              <w:rPr>
                <w:bCs/>
                <w:color w:val="000000"/>
                <w:sz w:val="24"/>
                <w:szCs w:val="24"/>
                <w:lang w:val="pl-PL" w:eastAsia="pl-PL"/>
              </w:rPr>
              <w:t xml:space="preserve"> – 2 </w:t>
            </w:r>
            <w:proofErr w:type="spellStart"/>
            <w:r>
              <w:rPr>
                <w:bCs/>
                <w:color w:val="000000"/>
                <w:sz w:val="24"/>
                <w:szCs w:val="24"/>
                <w:lang w:val="pl-PL" w:eastAsia="pl-PL"/>
              </w:rPr>
              <w:t>szt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C639E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6869F2F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410F8880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85699" w14:textId="6F98D251" w:rsidR="00CE1542" w:rsidRPr="007617D5" w:rsidRDefault="007617D5" w:rsidP="001A618C">
            <w:pPr>
              <w:pStyle w:val="Bezodstpw"/>
              <w:rPr>
                <w:sz w:val="24"/>
                <w:szCs w:val="24"/>
              </w:rPr>
            </w:pPr>
            <w:r w:rsidRPr="007617D5">
              <w:rPr>
                <w:bCs/>
                <w:sz w:val="24"/>
                <w:szCs w:val="24"/>
                <w:lang w:val="pl-PL" w:eastAsia="pl-PL"/>
              </w:rPr>
              <w:t>Wodoodporna sond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5C79D40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0BF45B10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720B9" w14:textId="1A31642F" w:rsidR="00CE1542" w:rsidRPr="007617D5" w:rsidRDefault="007617D5" w:rsidP="001A618C">
            <w:pPr>
              <w:pStyle w:val="Bezodstpw"/>
              <w:rPr>
                <w:sz w:val="24"/>
                <w:szCs w:val="24"/>
              </w:rPr>
            </w:pPr>
            <w:r w:rsidRPr="007617D5">
              <w:rPr>
                <w:bCs/>
                <w:sz w:val="24"/>
                <w:szCs w:val="24"/>
                <w:lang w:val="pl-PL" w:eastAsia="pl-PL"/>
              </w:rPr>
              <w:t>Pamięć min  60 000 pomiarów temperatur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4F31574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C21A" w14:textId="38563002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B2EF1" w14:textId="0C90FC91" w:rsidR="00CE1542" w:rsidRPr="007617D5" w:rsidRDefault="007617D5" w:rsidP="001A618C">
            <w:pPr>
              <w:pStyle w:val="Bezodstpw"/>
              <w:rPr>
                <w:sz w:val="24"/>
                <w:szCs w:val="24"/>
              </w:rPr>
            </w:pPr>
            <w:r w:rsidRPr="007617D5">
              <w:rPr>
                <w:bCs/>
                <w:sz w:val="24"/>
                <w:szCs w:val="24"/>
                <w:lang w:val="pl-PL" w:eastAsia="pl-PL"/>
              </w:rPr>
              <w:t xml:space="preserve">Bezprzewodowy </w:t>
            </w:r>
            <w:r w:rsidRPr="007617D5">
              <w:rPr>
                <w:bCs/>
                <w:sz w:val="24"/>
                <w:szCs w:val="24"/>
                <w:lang w:eastAsia="pl-PL"/>
              </w:rPr>
              <w:t xml:space="preserve">w </w:t>
            </w:r>
            <w:proofErr w:type="spellStart"/>
            <w:r w:rsidRPr="007617D5">
              <w:rPr>
                <w:bCs/>
                <w:sz w:val="24"/>
                <w:szCs w:val="24"/>
                <w:lang w:eastAsia="pl-PL"/>
              </w:rPr>
              <w:t>technologii</w:t>
            </w:r>
            <w:proofErr w:type="spellEnd"/>
            <w:r w:rsidRPr="007617D5">
              <w:rPr>
                <w:bCs/>
                <w:sz w:val="24"/>
                <w:szCs w:val="24"/>
                <w:lang w:eastAsia="pl-PL"/>
              </w:rPr>
              <w:t xml:space="preserve"> </w:t>
            </w:r>
            <w:hyperlink r:id="rId8" w:history="1">
              <w:r w:rsidRPr="007617D5">
                <w:rPr>
                  <w:bCs/>
                  <w:sz w:val="24"/>
                  <w:szCs w:val="24"/>
                  <w:lang w:val="pl-PL" w:eastAsia="pl-PL"/>
                </w:rPr>
                <w:t xml:space="preserve">Bluetooth </w:t>
              </w:r>
              <w:proofErr w:type="spellStart"/>
              <w:r w:rsidRPr="007617D5">
                <w:rPr>
                  <w:bCs/>
                  <w:sz w:val="24"/>
                  <w:szCs w:val="24"/>
                  <w:lang w:val="pl-PL" w:eastAsia="pl-PL"/>
                </w:rPr>
                <w:t>Low</w:t>
              </w:r>
              <w:proofErr w:type="spellEnd"/>
              <w:r w:rsidRPr="007617D5">
                <w:rPr>
                  <w:rStyle w:val="Hipercze"/>
                  <w:color w:val="auto"/>
                  <w:sz w:val="24"/>
                  <w:szCs w:val="24"/>
                </w:rPr>
                <w:t xml:space="preserve"> </w:t>
              </w:r>
            </w:hyperlink>
            <w:r w:rsidRPr="007617D5">
              <w:rPr>
                <w:bCs/>
                <w:sz w:val="24"/>
                <w:szCs w:val="24"/>
                <w:lang w:val="pl-PL" w:eastAsia="pl-PL"/>
              </w:rPr>
              <w:t xml:space="preserve"> rejestrator temperatury i wilgotności świadectwem wzorcowani</w:t>
            </w:r>
            <w:r w:rsidR="008528D7">
              <w:rPr>
                <w:bCs/>
                <w:sz w:val="24"/>
                <w:szCs w:val="24"/>
                <w:lang w:val="pl-PL" w:eastAsia="pl-PL"/>
              </w:rPr>
              <w:t xml:space="preserve">a zgodnie z normą ISO/IEC 17025 </w:t>
            </w:r>
            <w:bookmarkStart w:id="0" w:name="_GoBack"/>
            <w:bookmarkEnd w:id="0"/>
            <w:r w:rsidRPr="007617D5">
              <w:rPr>
                <w:bCs/>
                <w:sz w:val="24"/>
                <w:szCs w:val="24"/>
                <w:lang w:val="pl-PL" w:eastAsia="pl-PL"/>
              </w:rPr>
              <w:t>- 2 sztuk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C90B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22371F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0CC36BB8" w:rsidR="00925A5B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04DF2" w14:textId="172B036E" w:rsidR="00925A5B" w:rsidRPr="007617D5" w:rsidRDefault="007617D5" w:rsidP="001A618C">
            <w:pPr>
              <w:pStyle w:val="Bezodstpw"/>
              <w:rPr>
                <w:sz w:val="24"/>
                <w:szCs w:val="24"/>
                <w:lang w:val="pl-PL"/>
              </w:rPr>
            </w:pPr>
            <w:r w:rsidRPr="007617D5">
              <w:rPr>
                <w:bCs/>
                <w:sz w:val="24"/>
                <w:szCs w:val="24"/>
                <w:lang w:val="pl-PL" w:eastAsia="pl-PL"/>
              </w:rPr>
              <w:t>Pamięć min  60 000 pomiarów temperatur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1A618C" w:rsidRPr="00C343D0" w14:paraId="57B0350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2FAEA" w14:textId="11D7A01F" w:rsidR="001A618C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</w:t>
            </w:r>
            <w:r w:rsidR="001A618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F0C3BB" w14:textId="0770781D" w:rsidR="001A618C" w:rsidRPr="007617D5" w:rsidRDefault="007617D5" w:rsidP="00925A5B">
            <w:pPr>
              <w:pStyle w:val="Bezodstpw"/>
              <w:rPr>
                <w:sz w:val="24"/>
              </w:rPr>
            </w:pPr>
            <w:r w:rsidRPr="007617D5">
              <w:rPr>
                <w:bCs/>
                <w:sz w:val="24"/>
                <w:szCs w:val="24"/>
                <w:lang w:val="pl-PL" w:eastAsia="pl-PL"/>
              </w:rPr>
              <w:t>Kompatybilność W/W  czujników zakupionym przez szpital system, oprogramowaniem firmy EFENT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91BA99" w14:textId="77777777" w:rsidR="001A618C" w:rsidRPr="00935425" w:rsidRDefault="001A618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678405F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0B0D" w14:textId="18C46762" w:rsidR="00925A5B" w:rsidRPr="00935425" w:rsidRDefault="00CE1542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B7E6C5" w14:textId="7B68921C" w:rsidR="00925A5B" w:rsidRPr="007617D5" w:rsidRDefault="007617D5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617D5">
              <w:rPr>
                <w:rFonts w:asciiTheme="minorHAnsi" w:hAnsiTheme="minorHAnsi"/>
                <w:sz w:val="24"/>
                <w:szCs w:val="24"/>
                <w:lang w:eastAsia="pl-PL"/>
              </w:rPr>
              <w:t xml:space="preserve">Okres udzielonej gwarancji – </w:t>
            </w:r>
            <w:r w:rsidR="00091ABC">
              <w:rPr>
                <w:rFonts w:asciiTheme="minorHAnsi" w:hAnsiTheme="minorHAnsi"/>
                <w:sz w:val="24"/>
                <w:szCs w:val="24"/>
                <w:lang w:eastAsia="pl-PL"/>
              </w:rPr>
              <w:t xml:space="preserve">minimum </w:t>
            </w:r>
            <w:r w:rsidRPr="007617D5">
              <w:rPr>
                <w:rFonts w:asciiTheme="minorHAnsi" w:hAnsiTheme="minorHAnsi"/>
                <w:sz w:val="24"/>
                <w:szCs w:val="24"/>
                <w:lang w:eastAsia="pl-PL"/>
              </w:rPr>
              <w:t>24 miesiąc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0F06A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091ABC" w:rsidRPr="00C343D0" w14:paraId="7B9C5E6F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32B51" w14:textId="0D974C03" w:rsidR="00091ABC" w:rsidRDefault="00091ABC" w:rsidP="00091ABC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51C134" w14:textId="49DBBABA" w:rsidR="00091ABC" w:rsidRPr="00091ABC" w:rsidRDefault="00091ABC" w:rsidP="00091ABC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/>
                <w:sz w:val="24"/>
                <w:szCs w:val="24"/>
                <w:lang w:eastAsia="pl-PL"/>
              </w:rPr>
            </w:pPr>
            <w:r w:rsidRPr="00091ABC">
              <w:rPr>
                <w:rFonts w:asciiTheme="minorHAnsi" w:hAnsiTheme="minorHAnsi" w:cstheme="minorHAnsi"/>
                <w:sz w:val="24"/>
              </w:rPr>
              <w:t>Instrukcja w języku polskim i angielskim (DTR) w formie pisemnej i elektronicznej (PDF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DCE9E" w14:textId="77777777" w:rsidR="00091ABC" w:rsidRPr="00935425" w:rsidRDefault="00091ABC" w:rsidP="00091AB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C36C6" w:rsidRPr="00C343D0" w14:paraId="642CA52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30E6A" w14:textId="0425412C" w:rsidR="00BC36C6" w:rsidRDefault="00BC36C6" w:rsidP="00091ABC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CC66F" w14:textId="268F9BC2" w:rsidR="00BC36C6" w:rsidRPr="00091ABC" w:rsidRDefault="00BC36C6" w:rsidP="00BC36C6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sz w:val="24"/>
              </w:rPr>
            </w:pPr>
            <w:r w:rsidRPr="00BC36C6">
              <w:rPr>
                <w:rFonts w:asciiTheme="minorHAnsi" w:hAnsiTheme="minorHAnsi" w:cstheme="minorHAnsi"/>
                <w:sz w:val="24"/>
              </w:rPr>
              <w:t>System monitoringu z możliwością powiadamiania sms o stanach alarmowych urządzeń posiadających styk bezpotencjałow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56691" w14:textId="77777777" w:rsidR="00BC36C6" w:rsidRPr="00935425" w:rsidRDefault="00BC36C6" w:rsidP="00091AB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C36C6" w:rsidRPr="00C343D0" w14:paraId="079A75A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4E28C" w14:textId="2441E431" w:rsidR="00BC36C6" w:rsidRDefault="00BC36C6" w:rsidP="00091ABC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D3C45D" w14:textId="4A30BBF2" w:rsidR="00BC36C6" w:rsidRPr="00BC36C6" w:rsidRDefault="00BC36C6" w:rsidP="00091ABC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M</w:t>
            </w:r>
            <w:r w:rsidRPr="00BC36C6">
              <w:rPr>
                <w:rFonts w:asciiTheme="minorHAnsi" w:hAnsiTheme="minorHAnsi" w:cstheme="minorHAnsi"/>
                <w:sz w:val="24"/>
              </w:rPr>
              <w:t>ożliwość zaprogramowania do 8 numerów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103C5" w14:textId="77777777" w:rsidR="00BC36C6" w:rsidRPr="00935425" w:rsidRDefault="00BC36C6" w:rsidP="00091AB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C36C6" w:rsidRPr="00C343D0" w14:paraId="2724551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BFE61" w14:textId="0EDBEFEA" w:rsidR="00BC36C6" w:rsidRDefault="00BC36C6" w:rsidP="00091ABC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4A9E70" w14:textId="56E757EF" w:rsidR="00BC36C6" w:rsidRDefault="00BC36C6" w:rsidP="00091ABC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Możl</w:t>
            </w:r>
            <w:r w:rsidRPr="00BC36C6">
              <w:rPr>
                <w:rFonts w:asciiTheme="minorHAnsi" w:hAnsiTheme="minorHAnsi" w:cstheme="minorHAnsi"/>
                <w:sz w:val="24"/>
              </w:rPr>
              <w:t>iwość podania informacji zwrotnej o aktualnych parametr</w:t>
            </w:r>
            <w:r>
              <w:rPr>
                <w:rFonts w:asciiTheme="minorHAnsi" w:hAnsiTheme="minorHAnsi" w:cstheme="minorHAnsi"/>
                <w:sz w:val="24"/>
              </w:rPr>
              <w:t>ach urządzeni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AD084D" w14:textId="77777777" w:rsidR="00BC36C6" w:rsidRPr="00935425" w:rsidRDefault="00BC36C6" w:rsidP="00091AB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043D5E5" w14:textId="77777777" w:rsidR="007617D5" w:rsidRDefault="007617D5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48907F" w14:textId="77777777" w:rsidR="00F03C82" w:rsidRDefault="00F03C82">
      <w:pPr>
        <w:spacing w:after="0"/>
      </w:pPr>
      <w:r>
        <w:separator/>
      </w:r>
    </w:p>
  </w:endnote>
  <w:endnote w:type="continuationSeparator" w:id="0">
    <w:p w14:paraId="66A495F3" w14:textId="77777777" w:rsidR="00F03C82" w:rsidRDefault="00F03C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FC817" w14:textId="77777777" w:rsidR="00FD24CA" w:rsidRDefault="00FD24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8528D7">
      <w:rPr>
        <w:noProof/>
      </w:rPr>
      <w:t>1</w:t>
    </w:r>
    <w:r>
      <w:fldChar w:fldCharType="end"/>
    </w: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80D4B6" w14:textId="77777777" w:rsidR="00F03C82" w:rsidRDefault="00F03C82">
      <w:pPr>
        <w:spacing w:after="0"/>
      </w:pPr>
      <w:r>
        <w:separator/>
      </w:r>
    </w:p>
  </w:footnote>
  <w:footnote w:type="continuationSeparator" w:id="0">
    <w:p w14:paraId="42FD3DD0" w14:textId="77777777" w:rsidR="00F03C82" w:rsidRDefault="00F03C8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55B"/>
    <w:rsid w:val="000309F7"/>
    <w:rsid w:val="00065459"/>
    <w:rsid w:val="00067B94"/>
    <w:rsid w:val="00081BA5"/>
    <w:rsid w:val="00090AE2"/>
    <w:rsid w:val="00091ABC"/>
    <w:rsid w:val="000A139C"/>
    <w:rsid w:val="000B6E5A"/>
    <w:rsid w:val="000C61B1"/>
    <w:rsid w:val="000F35FF"/>
    <w:rsid w:val="001052D2"/>
    <w:rsid w:val="00106CB3"/>
    <w:rsid w:val="00123C9A"/>
    <w:rsid w:val="001274CE"/>
    <w:rsid w:val="001478B5"/>
    <w:rsid w:val="001659C5"/>
    <w:rsid w:val="001750EE"/>
    <w:rsid w:val="00186064"/>
    <w:rsid w:val="00192213"/>
    <w:rsid w:val="001A618C"/>
    <w:rsid w:val="001C1B18"/>
    <w:rsid w:val="001C7933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B6188"/>
    <w:rsid w:val="002C3B29"/>
    <w:rsid w:val="002D510B"/>
    <w:rsid w:val="002D7BEE"/>
    <w:rsid w:val="002E3F14"/>
    <w:rsid w:val="002F6154"/>
    <w:rsid w:val="003015D1"/>
    <w:rsid w:val="003570AD"/>
    <w:rsid w:val="00374A37"/>
    <w:rsid w:val="00394179"/>
    <w:rsid w:val="003A19D0"/>
    <w:rsid w:val="003B4B0C"/>
    <w:rsid w:val="003C3535"/>
    <w:rsid w:val="003C4571"/>
    <w:rsid w:val="003D0623"/>
    <w:rsid w:val="003D3EEB"/>
    <w:rsid w:val="003F0363"/>
    <w:rsid w:val="003F5CF0"/>
    <w:rsid w:val="003F63EB"/>
    <w:rsid w:val="00405F21"/>
    <w:rsid w:val="00425E0D"/>
    <w:rsid w:val="004624CD"/>
    <w:rsid w:val="004E1D8F"/>
    <w:rsid w:val="005421E2"/>
    <w:rsid w:val="00542844"/>
    <w:rsid w:val="0057109D"/>
    <w:rsid w:val="005A03F7"/>
    <w:rsid w:val="005C1C50"/>
    <w:rsid w:val="005E2CE3"/>
    <w:rsid w:val="0062088F"/>
    <w:rsid w:val="00625025"/>
    <w:rsid w:val="006436E5"/>
    <w:rsid w:val="006522F0"/>
    <w:rsid w:val="00660B3C"/>
    <w:rsid w:val="00667117"/>
    <w:rsid w:val="0067601E"/>
    <w:rsid w:val="00716AE8"/>
    <w:rsid w:val="007303D4"/>
    <w:rsid w:val="00742C09"/>
    <w:rsid w:val="007449FA"/>
    <w:rsid w:val="00756FD9"/>
    <w:rsid w:val="007617D5"/>
    <w:rsid w:val="00792023"/>
    <w:rsid w:val="00796A2E"/>
    <w:rsid w:val="007A14CE"/>
    <w:rsid w:val="007B23A3"/>
    <w:rsid w:val="007C794F"/>
    <w:rsid w:val="007E6618"/>
    <w:rsid w:val="007F38B7"/>
    <w:rsid w:val="00812FB9"/>
    <w:rsid w:val="008450A6"/>
    <w:rsid w:val="008528D7"/>
    <w:rsid w:val="008B7D17"/>
    <w:rsid w:val="008F7C7D"/>
    <w:rsid w:val="00906275"/>
    <w:rsid w:val="00907FD2"/>
    <w:rsid w:val="00920CEF"/>
    <w:rsid w:val="00924D49"/>
    <w:rsid w:val="00925A5B"/>
    <w:rsid w:val="0093011E"/>
    <w:rsid w:val="00935425"/>
    <w:rsid w:val="00976A20"/>
    <w:rsid w:val="00976EDC"/>
    <w:rsid w:val="009A42F7"/>
    <w:rsid w:val="009A76D4"/>
    <w:rsid w:val="009B02F5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D455D"/>
    <w:rsid w:val="00B02044"/>
    <w:rsid w:val="00B55550"/>
    <w:rsid w:val="00BC1432"/>
    <w:rsid w:val="00BC36C6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95944"/>
    <w:rsid w:val="00CE1542"/>
    <w:rsid w:val="00D3538F"/>
    <w:rsid w:val="00D41856"/>
    <w:rsid w:val="00D64EED"/>
    <w:rsid w:val="00D66DD9"/>
    <w:rsid w:val="00D70FE4"/>
    <w:rsid w:val="00DE2549"/>
    <w:rsid w:val="00E435F9"/>
    <w:rsid w:val="00E57389"/>
    <w:rsid w:val="00EA4C91"/>
    <w:rsid w:val="00EB7F19"/>
    <w:rsid w:val="00EC44CB"/>
    <w:rsid w:val="00EC589B"/>
    <w:rsid w:val="00EC7224"/>
    <w:rsid w:val="00F01F57"/>
    <w:rsid w:val="00F03C82"/>
    <w:rsid w:val="00F05B48"/>
    <w:rsid w:val="00F44398"/>
    <w:rsid w:val="00F82290"/>
    <w:rsid w:val="00F82632"/>
    <w:rsid w:val="00F87623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fento.pl/kategoria-produktu/sensory-bluetooth-low-energ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fento.pl/kategoria-produktu/sensory-bluetooth-low-energy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24</Words>
  <Characters>1347</Characters>
  <Application>Microsoft Office Word</Application>
  <DocSecurity>0</DocSecurity>
  <Lines>11</Lines>
  <Paragraphs>3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Izabella Dolińska (p011780)</cp:lastModifiedBy>
  <cp:revision>13</cp:revision>
  <dcterms:created xsi:type="dcterms:W3CDTF">2022-02-22T11:08:00Z</dcterms:created>
  <dcterms:modified xsi:type="dcterms:W3CDTF">2022-03-03T13:46:00Z</dcterms:modified>
</cp:coreProperties>
</file>